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46D540" w14:textId="64BED689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627C933D" w14:textId="2E17D420" w:rsidR="00A0085E" w:rsidRPr="008F25A9" w:rsidRDefault="00C628DD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Date: 2021-4-14</w:t>
      </w:r>
      <w:r w:rsidR="00A0085E" w:rsidRPr="008F25A9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____________</w:t>
      </w:r>
    </w:p>
    <w:p w14:paraId="420DB650" w14:textId="038700F5" w:rsidR="00A0085E" w:rsidRPr="008F25A9" w:rsidRDefault="00A0085E" w:rsidP="00C628DD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Your </w:t>
      </w:r>
      <w:r w:rsidR="00C628DD">
        <w:rPr>
          <w:rFonts w:asciiTheme="majorHAnsi" w:hAnsiTheme="majorHAnsi" w:cstheme="majorHAnsi"/>
          <w:b/>
          <w:sz w:val="22"/>
          <w:szCs w:val="22"/>
        </w:rPr>
        <w:t xml:space="preserve">Name: Maryam Ranjbar </w:t>
      </w:r>
    </w:p>
    <w:p w14:paraId="16C4A7E3" w14:textId="74A1F027" w:rsidR="00A0085E" w:rsidRPr="008F25A9" w:rsidRDefault="00C628DD" w:rsidP="00C628DD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Manuscript Title: </w:t>
      </w:r>
      <w:r w:rsidRPr="00C628DD">
        <w:rPr>
          <w:rFonts w:asciiTheme="majorHAnsi" w:hAnsiTheme="majorHAnsi" w:cstheme="majorHAnsi"/>
          <w:b/>
          <w:sz w:val="22"/>
          <w:szCs w:val="22"/>
        </w:rPr>
        <w:t xml:space="preserve">B2M gene knockout in HEK293T cells by non-viral delivery of CRISPR-Cas9 for the induction of universal cells </w:t>
      </w:r>
    </w:p>
    <w:p w14:paraId="49D94839" w14:textId="5A9076AA" w:rsidR="00A0085E" w:rsidRPr="008F25A9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>Manuscript number (if known):__________________________________________________________________</w:t>
      </w:r>
    </w:p>
    <w:p w14:paraId="6A6B6475" w14:textId="07B8BF01" w:rsidR="00A0085E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0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1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1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0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635607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635607" w:rsidRPr="004B25E6" w:rsidRDefault="00635607" w:rsidP="003B5F04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1ED240C6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42" w:type="dxa"/>
            <w:shd w:val="clear" w:color="auto" w:fill="auto"/>
          </w:tcPr>
          <w:p w14:paraId="51F5431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0FDF636F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2" w:name="_GoBack"/>
            <w:bookmarkEnd w:id="2"/>
          </w:p>
        </w:tc>
        <w:tc>
          <w:tcPr>
            <w:tcW w:w="4842" w:type="dxa"/>
            <w:shd w:val="clear" w:color="auto" w:fill="auto"/>
          </w:tcPr>
          <w:p w14:paraId="071E903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07F64C34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1A0875" w14:textId="77777777" w:rsidTr="004B25E6">
        <w:tc>
          <w:tcPr>
            <w:tcW w:w="450" w:type="dxa"/>
            <w:vMerge/>
          </w:tcPr>
          <w:p w14:paraId="630F57D5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5EA9649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2383CE8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12966E8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635607" w:rsidRPr="004B25E6" w:rsidRDefault="00635607" w:rsidP="004B25E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635607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 w:rsidR="00AA2445">
              <w:t xml:space="preserve"> </w:t>
            </w:r>
            <w:r w:rsidR="00AA2445"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4B6FD856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</w:t>
            </w:r>
            <w:r w:rsidR="00BB1447">
              <w:rPr>
                <w:rFonts w:asciiTheme="majorHAnsi" w:hAnsiTheme="majorHAnsi" w:cstheme="majorHAnsi"/>
                <w:sz w:val="20"/>
                <w:szCs w:val="22"/>
              </w:rPr>
              <w:t>_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3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347913" w:rsidRPr="00C100C4" w:rsidRDefault="00347913" w:rsidP="0043775E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21977BA9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</w:t>
            </w:r>
            <w:r w:rsidR="00BB1447">
              <w:rPr>
                <w:rFonts w:asciiTheme="majorHAnsi" w:hAnsiTheme="majorHAnsi" w:cstheme="majorHAnsi"/>
                <w:sz w:val="20"/>
                <w:szCs w:val="22"/>
              </w:rPr>
              <w:t>_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3"/>
      <w:tr w:rsidR="00635607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635607" w:rsidRPr="00C100C4" w:rsidRDefault="00635607" w:rsidP="0063560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32B5E65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or honoraria for lectures, presentations, 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329105F0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51C5F9CE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552A8B4" w14:textId="77777777" w:rsidTr="004B25E6">
        <w:trPr>
          <w:trHeight w:val="440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56E6589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9C0598F" w14:textId="77777777" w:rsidTr="004B25E6">
        <w:trPr>
          <w:trHeight w:val="440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F070C2C" w14:textId="77777777" w:rsidTr="004B25E6">
        <w:trPr>
          <w:trHeight w:val="440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314FBAC8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D3532A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F8E77E5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46C6E4CF" w14:textId="3A6CEB5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744A46D" w14:textId="7B5AF6E8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C81736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BB5C59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ED232D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CE4EA4B" w14:textId="179A8AF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4FCE682" w14:textId="20892A8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DA27029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63560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7E2D7322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182DCCF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635607" w:rsidRPr="00C100C4" w:rsidRDefault="00635607" w:rsidP="0063560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7632A366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12C2876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635607" w:rsidRPr="00C100C4" w:rsidRDefault="00635607" w:rsidP="004B25E6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01D52F1B" w:rsidR="00635607" w:rsidRPr="00C100C4" w:rsidRDefault="00635607" w:rsidP="008D018A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 w:rsidR="008D018A">
              <w:rPr>
                <w:rFonts w:asciiTheme="majorHAnsi" w:hAnsiTheme="majorHAnsi" w:cstheme="majorHAnsi"/>
                <w:sz w:val="20"/>
                <w:szCs w:val="22"/>
              </w:rPr>
              <w:t xml:space="preserve">  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1705E11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22282A3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4E449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502AAAC2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73F5CB39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proofErr w:type="gramStart"/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  <w:proofErr w:type="gramEnd"/>
      <w:r w:rsidR="00C628DD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C628DD" w:rsidRPr="00C628DD">
        <w:rPr>
          <w:rFonts w:asciiTheme="majorHAnsi" w:hAnsiTheme="majorHAnsi" w:cstheme="majorHAnsi"/>
          <w:b/>
          <w:sz w:val="22"/>
          <w:szCs w:val="22"/>
        </w:rPr>
        <w:t>“X”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zY2MjG2tDQwMDVU0lEKTi0uzszPAykwqgUAMstzrSwAAAA="/>
  </w:docVars>
  <w:rsids>
    <w:rsidRoot w:val="00A814CB"/>
    <w:rsid w:val="000401F2"/>
    <w:rsid w:val="00042020"/>
    <w:rsid w:val="00057048"/>
    <w:rsid w:val="00074F5D"/>
    <w:rsid w:val="000E1D8D"/>
    <w:rsid w:val="000E4D5E"/>
    <w:rsid w:val="000F2555"/>
    <w:rsid w:val="000F29B1"/>
    <w:rsid w:val="0010143B"/>
    <w:rsid w:val="00140AA9"/>
    <w:rsid w:val="0016153E"/>
    <w:rsid w:val="0018571A"/>
    <w:rsid w:val="001B31F7"/>
    <w:rsid w:val="001B7B1F"/>
    <w:rsid w:val="001C6335"/>
    <w:rsid w:val="00201057"/>
    <w:rsid w:val="00205A26"/>
    <w:rsid w:val="00207B5F"/>
    <w:rsid w:val="0021427E"/>
    <w:rsid w:val="0022576E"/>
    <w:rsid w:val="00246C31"/>
    <w:rsid w:val="002A5AC7"/>
    <w:rsid w:val="002A60A1"/>
    <w:rsid w:val="002D663F"/>
    <w:rsid w:val="002E201A"/>
    <w:rsid w:val="002E4C0F"/>
    <w:rsid w:val="002F0B7F"/>
    <w:rsid w:val="002F2023"/>
    <w:rsid w:val="002F50D7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D6857"/>
    <w:rsid w:val="003E4B99"/>
    <w:rsid w:val="003F0BFD"/>
    <w:rsid w:val="003F627F"/>
    <w:rsid w:val="00417685"/>
    <w:rsid w:val="00427771"/>
    <w:rsid w:val="0043775E"/>
    <w:rsid w:val="00446B0C"/>
    <w:rsid w:val="004978BC"/>
    <w:rsid w:val="004B25E6"/>
    <w:rsid w:val="004B5F2D"/>
    <w:rsid w:val="004D7A26"/>
    <w:rsid w:val="00502025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9EC"/>
    <w:rsid w:val="0060338B"/>
    <w:rsid w:val="006047DE"/>
    <w:rsid w:val="00617424"/>
    <w:rsid w:val="00635607"/>
    <w:rsid w:val="0065108D"/>
    <w:rsid w:val="00675073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55B20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C10A8"/>
    <w:rsid w:val="008C3C7F"/>
    <w:rsid w:val="008D018A"/>
    <w:rsid w:val="008F25A9"/>
    <w:rsid w:val="0090020A"/>
    <w:rsid w:val="009166E1"/>
    <w:rsid w:val="009704B2"/>
    <w:rsid w:val="009756CA"/>
    <w:rsid w:val="009912C4"/>
    <w:rsid w:val="009A5EE1"/>
    <w:rsid w:val="009B5A4A"/>
    <w:rsid w:val="009E5372"/>
    <w:rsid w:val="00A0085E"/>
    <w:rsid w:val="00A16953"/>
    <w:rsid w:val="00A2091D"/>
    <w:rsid w:val="00A30ACB"/>
    <w:rsid w:val="00A32C40"/>
    <w:rsid w:val="00A435E2"/>
    <w:rsid w:val="00A65B53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B1447"/>
    <w:rsid w:val="00BB7469"/>
    <w:rsid w:val="00BD27A7"/>
    <w:rsid w:val="00BE17D6"/>
    <w:rsid w:val="00BF5E95"/>
    <w:rsid w:val="00C100C4"/>
    <w:rsid w:val="00C268AF"/>
    <w:rsid w:val="00C33AB6"/>
    <w:rsid w:val="00C622DE"/>
    <w:rsid w:val="00C628DD"/>
    <w:rsid w:val="00C66867"/>
    <w:rsid w:val="00C83DEF"/>
    <w:rsid w:val="00CA4610"/>
    <w:rsid w:val="00CA5AC5"/>
    <w:rsid w:val="00CB0B0E"/>
    <w:rsid w:val="00CD174D"/>
    <w:rsid w:val="00CE5789"/>
    <w:rsid w:val="00D04D93"/>
    <w:rsid w:val="00D11743"/>
    <w:rsid w:val="00D34B0F"/>
    <w:rsid w:val="00D547CC"/>
    <w:rsid w:val="00D951B0"/>
    <w:rsid w:val="00DC05D9"/>
    <w:rsid w:val="00DD0EF1"/>
    <w:rsid w:val="00DE70DE"/>
    <w:rsid w:val="00DE7F3F"/>
    <w:rsid w:val="00E07A1D"/>
    <w:rsid w:val="00E26BD9"/>
    <w:rsid w:val="00E457EC"/>
    <w:rsid w:val="00E56039"/>
    <w:rsid w:val="00E912EE"/>
    <w:rsid w:val="00E9458D"/>
    <w:rsid w:val="00EC6B20"/>
    <w:rsid w:val="00EC77DC"/>
    <w:rsid w:val="00EE269E"/>
    <w:rsid w:val="00F0031C"/>
    <w:rsid w:val="00F436FB"/>
    <w:rsid w:val="00F6116F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/"/>
  <w:listSeparator w:val="؛"/>
  <w14:docId w14:val="519FDC6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0B2D2-B784-4877-B824-FEC9D2837E99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8732763e-9c11-4a14-9a54-358c2df9103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84CAFB-6963-4E37-B5CC-F2525048B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6</Words>
  <Characters>271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Laine</dc:creator>
  <cp:lastModifiedBy>Asus</cp:lastModifiedBy>
  <cp:revision>2</cp:revision>
  <cp:lastPrinted>2019-11-15T18:47:00Z</cp:lastPrinted>
  <dcterms:created xsi:type="dcterms:W3CDTF">2021-04-14T18:06:00Z</dcterms:created>
  <dcterms:modified xsi:type="dcterms:W3CDTF">2021-04-14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